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96B" w:rsidRPr="00C05589" w:rsidRDefault="00C05589" w:rsidP="00F94B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C05589">
        <w:rPr>
          <w:rFonts w:ascii="Times New Roman" w:hAnsi="Times New Roman"/>
          <w:b/>
          <w:sz w:val="24"/>
          <w:szCs w:val="24"/>
          <w:lang w:val="en-US"/>
        </w:rPr>
        <w:t xml:space="preserve">The 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>R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public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of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S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rbia</w:t>
      </w:r>
    </w:p>
    <w:p w:rsidR="00F6762F" w:rsidRPr="00E4046B" w:rsidRDefault="00F6762F" w:rsidP="00F6762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E4046B">
        <w:rPr>
          <w:rFonts w:ascii="Times New Roman" w:hAnsi="Times New Roman"/>
          <w:b/>
          <w:sz w:val="24"/>
          <w:szCs w:val="24"/>
          <w:lang w:val="en-US"/>
        </w:rPr>
        <w:t xml:space="preserve">Ministry of 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Education, </w:t>
      </w:r>
      <w:r w:rsidRPr="00E4046B">
        <w:rPr>
          <w:rFonts w:ascii="Times New Roman" w:hAnsi="Times New Roman"/>
          <w:b/>
          <w:sz w:val="24"/>
          <w:szCs w:val="24"/>
          <w:lang w:val="en-US"/>
        </w:rPr>
        <w:t>Science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 and Technological Development</w:t>
      </w:r>
    </w:p>
    <w:p w:rsidR="0059296B" w:rsidRPr="008C0994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>As The Project promoter and responsible for its implementation</w:t>
      </w:r>
    </w:p>
    <w:p w:rsidR="0059296B" w:rsidRPr="008C0994" w:rsidRDefault="00AC093A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>nd</w:t>
      </w:r>
      <w:proofErr w:type="gramEnd"/>
    </w:p>
    <w:p w:rsidR="008520A8" w:rsidRPr="00C05589" w:rsidRDefault="008520A8" w:rsidP="00F94BC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05589">
        <w:rPr>
          <w:rFonts w:ascii="Times New Roman" w:hAnsi="Times New Roman"/>
          <w:b/>
          <w:sz w:val="24"/>
          <w:szCs w:val="24"/>
        </w:rPr>
        <w:t xml:space="preserve">JUP Istraživanje </w:t>
      </w:r>
      <w:r w:rsidRPr="007672C6">
        <w:rPr>
          <w:rFonts w:ascii="Times New Roman" w:hAnsi="Times New Roman"/>
          <w:b/>
          <w:noProof/>
          <w:sz w:val="24"/>
          <w:szCs w:val="24"/>
        </w:rPr>
        <w:t>i</w:t>
      </w:r>
      <w:r w:rsidRPr="00C05589">
        <w:rPr>
          <w:rFonts w:ascii="Times New Roman" w:hAnsi="Times New Roman"/>
          <w:b/>
          <w:sz w:val="24"/>
          <w:szCs w:val="24"/>
        </w:rPr>
        <w:t xml:space="preserve"> </w:t>
      </w:r>
      <w:r w:rsidRPr="007672C6">
        <w:rPr>
          <w:rFonts w:ascii="Times New Roman" w:hAnsi="Times New Roman"/>
          <w:b/>
          <w:noProof/>
          <w:sz w:val="24"/>
          <w:szCs w:val="24"/>
        </w:rPr>
        <w:t>razvoj</w:t>
      </w:r>
      <w:r w:rsidRPr="00C05589">
        <w:rPr>
          <w:rFonts w:ascii="Times New Roman" w:hAnsi="Times New Roman"/>
          <w:b/>
          <w:sz w:val="24"/>
          <w:szCs w:val="24"/>
        </w:rPr>
        <w:t xml:space="preserve"> d.o.o.</w:t>
      </w:r>
      <w:r w:rsidR="00A23BC6">
        <w:rPr>
          <w:rFonts w:ascii="Times New Roman" w:hAnsi="Times New Roman"/>
          <w:b/>
          <w:sz w:val="24"/>
          <w:szCs w:val="24"/>
        </w:rPr>
        <w:t xml:space="preserve"> Beograd</w:t>
      </w:r>
    </w:p>
    <w:p w:rsidR="0059296B" w:rsidRPr="00DB7596" w:rsidRDefault="008520A8" w:rsidP="00F94BC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="0059296B" w:rsidRPr="00DB7596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IU Research and Development Ltd)</w:t>
      </w:r>
    </w:p>
    <w:p w:rsidR="0059296B" w:rsidRPr="00DB7596" w:rsidRDefault="0059296B" w:rsidP="00E404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DB7596">
        <w:rPr>
          <w:rFonts w:ascii="Times New Roman" w:hAnsi="Times New Roman"/>
          <w:sz w:val="24"/>
          <w:szCs w:val="24"/>
        </w:rPr>
        <w:t>No. 22-26 Nemanjina street</w:t>
      </w:r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>11000 Belgrade</w:t>
      </w:r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>Serbia</w:t>
      </w:r>
    </w:p>
    <w:p w:rsidR="0059296B" w:rsidRDefault="00E404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796417">
        <w:rPr>
          <w:rFonts w:ascii="Times New Roman" w:hAnsi="Times New Roman"/>
          <w:sz w:val="24"/>
          <w:szCs w:val="24"/>
          <w:lang w:val="en-US"/>
        </w:rPr>
        <w:t>s</w:t>
      </w:r>
      <w:proofErr w:type="gramEnd"/>
      <w:r w:rsidR="00796417">
        <w:rPr>
          <w:rFonts w:ascii="Times New Roman" w:hAnsi="Times New Roman"/>
          <w:sz w:val="24"/>
          <w:szCs w:val="24"/>
          <w:lang w:val="en-US"/>
        </w:rPr>
        <w:t xml:space="preserve"> the Purchaser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59296B" w:rsidRPr="00F94BCD" w:rsidRDefault="0059296B" w:rsidP="00F94BCD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</w:rPr>
      </w:pPr>
      <w:r w:rsidRPr="00F94BCD">
        <w:rPr>
          <w:rFonts w:ascii="Times New Roman" w:hAnsi="Times New Roman"/>
          <w:b/>
          <w:i/>
          <w:sz w:val="24"/>
          <w:szCs w:val="24"/>
        </w:rPr>
        <w:t>Hereby ANNOUNCES</w:t>
      </w:r>
    </w:p>
    <w:p w:rsidR="0059296B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59296B" w:rsidRPr="00710057" w:rsidRDefault="0059296B" w:rsidP="00710057">
      <w:pPr>
        <w:spacing w:after="12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INTERNATIONAL </w:t>
      </w:r>
      <w:r w:rsidR="00F468FD">
        <w:rPr>
          <w:rFonts w:ascii="Times New Roman" w:hAnsi="Times New Roman"/>
          <w:b/>
          <w:sz w:val="24"/>
          <w:szCs w:val="24"/>
          <w:lang w:val="en-US"/>
        </w:rPr>
        <w:t>INVITATION FOR TENDER</w:t>
      </w:r>
    </w:p>
    <w:p w:rsidR="00710057" w:rsidRPr="00710057" w:rsidRDefault="0059296B" w:rsidP="00C635AE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PUBLIC SECTOR RESEARCH AND </w:t>
      </w:r>
      <w:r w:rsidR="00710057" w:rsidRPr="00710057">
        <w:rPr>
          <w:rFonts w:ascii="Times New Roman" w:hAnsi="Times New Roman"/>
          <w:b/>
          <w:sz w:val="24"/>
          <w:szCs w:val="24"/>
          <w:lang w:val="en-US"/>
        </w:rPr>
        <w:t>DEVELOPMENT</w:t>
      </w:r>
      <w:r w:rsidR="00F6762F" w:rsidRPr="00710057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PROCUREMENT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OF </w:t>
      </w:r>
    </w:p>
    <w:p w:rsidR="00614AFA" w:rsidRPr="00F06A9D" w:rsidRDefault="00F06A9D" w:rsidP="00F06A9D">
      <w:pPr>
        <w:jc w:val="center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TONERS FOR THE NEEDS OF SCIENTIFIC AND RESEARCH ORGANIZATIONS</w:t>
      </w:r>
    </w:p>
    <w:p w:rsidR="0059296B" w:rsidRPr="00351AD0" w:rsidRDefault="00F6762F" w:rsidP="00F6762F">
      <w:pPr>
        <w:spacing w:after="0"/>
        <w:jc w:val="center"/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</w:pP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 </w:t>
      </w:r>
      <w:r w:rsidR="007E3929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NO. 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IOP/</w:t>
      </w:r>
      <w:r w:rsidR="00F06A9D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10</w:t>
      </w:r>
      <w:r w:rsidR="00C56F95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-201</w:t>
      </w:r>
      <w:r w:rsidR="00BF4E9F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5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/</w:t>
      </w:r>
      <w:r w:rsidR="007672C6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G</w:t>
      </w:r>
    </w:p>
    <w:p w:rsidR="00AC093A" w:rsidRDefault="00AC093A" w:rsidP="006E13C5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E13C5" w:rsidRPr="006E13C5" w:rsidRDefault="006E13C5" w:rsidP="006E13C5">
      <w:pPr>
        <w:jc w:val="both"/>
        <w:rPr>
          <w:rFonts w:ascii="Times New Roman" w:hAnsi="Times New Roman"/>
          <w:spacing w:val="-2"/>
          <w:sz w:val="24"/>
          <w:szCs w:val="24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Republic of Serbia has received a loan from the European Investment Bank  toward the cost of the Project: </w:t>
      </w:r>
      <w:r w:rsidRPr="006E13C5">
        <w:rPr>
          <w:rFonts w:ascii="Times New Roman" w:hAnsi="Times New Roman"/>
          <w:bCs/>
          <w:iCs/>
          <w:sz w:val="24"/>
          <w:szCs w:val="24"/>
        </w:rPr>
        <w:t>Public Sector Research and Development</w:t>
      </w:r>
      <w:r w:rsidRPr="006E13C5">
        <w:rPr>
          <w:rFonts w:ascii="Times New Roman" w:hAnsi="Times New Roman"/>
          <w:spacing w:val="-2"/>
          <w:sz w:val="24"/>
          <w:szCs w:val="24"/>
        </w:rPr>
        <w:t>, and it intends to apply part of the proceeds of this loan to payments under the Contract for Sub-</w:t>
      </w:r>
      <w:r w:rsidRPr="006E13C5">
        <w:rPr>
          <w:rFonts w:ascii="Times New Roman" w:hAnsi="Times New Roman"/>
          <w:sz w:val="24"/>
          <w:szCs w:val="24"/>
        </w:rPr>
        <w:t>project</w:t>
      </w:r>
      <w:r w:rsidRPr="006E13C5">
        <w:rPr>
          <w:rFonts w:ascii="Times New Roman" w:hAnsi="Times New Roman"/>
          <w:b/>
          <w:sz w:val="24"/>
          <w:szCs w:val="24"/>
        </w:rPr>
        <w:t>:</w:t>
      </w:r>
      <w:r w:rsidR="00EC289C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6C6C67">
        <w:rPr>
          <w:rFonts w:ascii="Times New Roman" w:hAnsi="Times New Roman"/>
          <w:bCs/>
          <w:iCs/>
          <w:sz w:val="24"/>
          <w:szCs w:val="24"/>
          <w:lang w:val="en-US"/>
        </w:rPr>
        <w:t>Centraliz</w:t>
      </w:r>
      <w:r w:rsidR="00FB21F7">
        <w:rPr>
          <w:rFonts w:ascii="Times New Roman" w:hAnsi="Times New Roman"/>
          <w:bCs/>
          <w:iCs/>
          <w:sz w:val="24"/>
          <w:szCs w:val="24"/>
          <w:lang w:val="en-US"/>
        </w:rPr>
        <w:t>ed Stock and Purchasing System</w:t>
      </w:r>
      <w:r w:rsidRPr="006E13C5">
        <w:rPr>
          <w:rFonts w:ascii="Times New Roman" w:hAnsi="Times New Roman"/>
          <w:spacing w:val="-2"/>
          <w:sz w:val="24"/>
          <w:szCs w:val="24"/>
        </w:rPr>
        <w:t>.</w:t>
      </w:r>
    </w:p>
    <w:p w:rsidR="006E13C5" w:rsidRPr="006E13C5" w:rsidRDefault="006E13C5" w:rsidP="006E13C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</w:rPr>
      </w:pPr>
      <w:r w:rsidRPr="006E13C5">
        <w:rPr>
          <w:rFonts w:ascii="Times New Roman" w:hAnsi="Times New Roman"/>
          <w:sz w:val="24"/>
          <w:szCs w:val="24"/>
        </w:rPr>
        <w:t>The Government of the Republic of Serbia</w:t>
      </w:r>
      <w:r w:rsidR="0005625A">
        <w:rPr>
          <w:rFonts w:ascii="Times New Roman" w:hAnsi="Times New Roman"/>
          <w:sz w:val="24"/>
          <w:szCs w:val="24"/>
        </w:rPr>
        <w:t xml:space="preserve"> </w:t>
      </w:r>
      <w:r w:rsidR="0005625A" w:rsidRPr="0005625A">
        <w:rPr>
          <w:rFonts w:ascii="Times New Roman" w:hAnsi="Times New Roman"/>
          <w:sz w:val="24"/>
          <w:szCs w:val="24"/>
        </w:rPr>
        <w:t>on 22</w:t>
      </w:r>
      <w:r w:rsidR="0005625A" w:rsidRPr="00FB0419">
        <w:rPr>
          <w:rFonts w:ascii="Times New Roman" w:hAnsi="Times New Roman"/>
          <w:sz w:val="24"/>
          <w:szCs w:val="24"/>
          <w:vertAlign w:val="superscript"/>
        </w:rPr>
        <w:t>nd</w:t>
      </w:r>
      <w:r w:rsidR="0005625A" w:rsidRPr="0005625A">
        <w:rPr>
          <w:rFonts w:ascii="Times New Roman" w:hAnsi="Times New Roman"/>
          <w:sz w:val="24"/>
          <w:szCs w:val="24"/>
        </w:rPr>
        <w:t xml:space="preserve"> of July 2010</w:t>
      </w:r>
      <w:r w:rsidRPr="006E13C5">
        <w:rPr>
          <w:rFonts w:ascii="Times New Roman" w:hAnsi="Times New Roman"/>
          <w:sz w:val="24"/>
          <w:szCs w:val="24"/>
        </w:rPr>
        <w:t xml:space="preserve"> passed the Decision</w:t>
      </w:r>
      <w:r w:rsidR="00E02CB9">
        <w:rPr>
          <w:rFonts w:ascii="Times New Roman" w:hAnsi="Times New Roman"/>
          <w:sz w:val="24"/>
          <w:szCs w:val="24"/>
        </w:rPr>
        <w:t xml:space="preserve"> </w:t>
      </w:r>
      <w:r w:rsidRPr="006E13C5">
        <w:rPr>
          <w:rFonts w:ascii="Times New Roman" w:hAnsi="Times New Roman"/>
          <w:sz w:val="24"/>
          <w:szCs w:val="24"/>
        </w:rPr>
        <w:t>to establish a company „PIU Research and Development Ltd.” for managing the project that concerns a series o</w:t>
      </w:r>
      <w:r w:rsidR="00750CEE">
        <w:rPr>
          <w:rFonts w:ascii="Times New Roman" w:hAnsi="Times New Roman"/>
          <w:sz w:val="24"/>
          <w:szCs w:val="24"/>
        </w:rPr>
        <w:t xml:space="preserve">f investments aimed at </w:t>
      </w:r>
      <w:r w:rsidR="00750CEE" w:rsidRPr="007672C6">
        <w:rPr>
          <w:rFonts w:ascii="Times New Roman" w:hAnsi="Times New Roman"/>
          <w:noProof/>
          <w:sz w:val="24"/>
          <w:szCs w:val="24"/>
        </w:rPr>
        <w:t>revitali</w:t>
      </w:r>
      <w:r w:rsidR="007672C6">
        <w:rPr>
          <w:rFonts w:ascii="Times New Roman" w:hAnsi="Times New Roman"/>
          <w:noProof/>
          <w:sz w:val="24"/>
          <w:szCs w:val="24"/>
        </w:rPr>
        <w:t>z</w:t>
      </w:r>
      <w:r w:rsidRPr="007672C6">
        <w:rPr>
          <w:rFonts w:ascii="Times New Roman" w:hAnsi="Times New Roman"/>
          <w:noProof/>
          <w:sz w:val="24"/>
          <w:szCs w:val="24"/>
        </w:rPr>
        <w:t>ing</w:t>
      </w:r>
      <w:r w:rsidRPr="006E13C5">
        <w:rPr>
          <w:rFonts w:ascii="Times New Roman" w:hAnsi="Times New Roman"/>
          <w:sz w:val="24"/>
          <w:szCs w:val="24"/>
        </w:rPr>
        <w:t xml:space="preserve"> the country’s public Research and Development activity. </w:t>
      </w:r>
    </w:p>
    <w:p w:rsidR="00591C26" w:rsidRPr="00BF4E9F" w:rsidRDefault="006E13C5" w:rsidP="00F2070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Latn-RS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</w:t>
      </w:r>
      <w:r w:rsidR="008520A8">
        <w:rPr>
          <w:rFonts w:ascii="Times New Roman" w:hAnsi="Times New Roman"/>
          <w:sz w:val="24"/>
          <w:szCs w:val="24"/>
        </w:rPr>
        <w:t xml:space="preserve">Ministry of Education, </w:t>
      </w:r>
      <w:r w:rsidRPr="006E13C5">
        <w:rPr>
          <w:rFonts w:ascii="Times New Roman" w:hAnsi="Times New Roman"/>
          <w:sz w:val="24"/>
          <w:szCs w:val="24"/>
        </w:rPr>
        <w:t>Science</w:t>
      </w:r>
      <w:r w:rsidR="008520A8">
        <w:rPr>
          <w:rFonts w:ascii="Times New Roman" w:hAnsi="Times New Roman"/>
          <w:sz w:val="24"/>
          <w:szCs w:val="24"/>
        </w:rPr>
        <w:t xml:space="preserve"> and Technological Development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s The Project</w:t>
      </w:r>
      <w:r w:rsidR="00647C42">
        <w:rPr>
          <w:rFonts w:ascii="Times New Roman" w:hAnsi="Times New Roman"/>
          <w:sz w:val="24"/>
          <w:szCs w:val="24"/>
        </w:rPr>
        <w:t xml:space="preserve"> promoter and responsible for it</w:t>
      </w:r>
      <w:r w:rsidR="00647C42" w:rsidRPr="00647C42">
        <w:rPr>
          <w:rFonts w:ascii="Times New Roman" w:hAnsi="Times New Roman"/>
          <w:sz w:val="24"/>
          <w:szCs w:val="24"/>
        </w:rPr>
        <w:t>’</w:t>
      </w:r>
      <w:r w:rsidRPr="006E13C5">
        <w:rPr>
          <w:rFonts w:ascii="Times New Roman" w:hAnsi="Times New Roman"/>
          <w:sz w:val="24"/>
          <w:szCs w:val="24"/>
        </w:rPr>
        <w:t>s implementation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nd PIU Research and </w:t>
      </w:r>
      <w:r w:rsidR="003D5F68">
        <w:rPr>
          <w:rFonts w:ascii="Times New Roman" w:hAnsi="Times New Roman"/>
          <w:sz w:val="24"/>
          <w:szCs w:val="24"/>
        </w:rPr>
        <w:t>Development Ltd.</w:t>
      </w:r>
      <w:r w:rsidR="005E2534">
        <w:rPr>
          <w:rFonts w:ascii="Times New Roman" w:hAnsi="Times New Roman"/>
          <w:sz w:val="24"/>
          <w:szCs w:val="24"/>
        </w:rPr>
        <w:t>,</w:t>
      </w:r>
      <w:r w:rsidR="003D5F68">
        <w:rPr>
          <w:rFonts w:ascii="Times New Roman" w:hAnsi="Times New Roman"/>
          <w:sz w:val="24"/>
          <w:szCs w:val="24"/>
        </w:rPr>
        <w:t xml:space="preserve"> as the Purchaser</w:t>
      </w:r>
      <w:r w:rsidR="003D5F68">
        <w:rPr>
          <w:rFonts w:ascii="Times New Roman" w:hAnsi="Times New Roman"/>
          <w:spacing w:val="-2"/>
          <w:sz w:val="24"/>
          <w:szCs w:val="24"/>
        </w:rPr>
        <w:t xml:space="preserve">, </w:t>
      </w:r>
      <w:r w:rsidRPr="006E13C5">
        <w:rPr>
          <w:rFonts w:ascii="Times New Roman" w:hAnsi="Times New Roman"/>
          <w:spacing w:val="-2"/>
          <w:sz w:val="24"/>
          <w:szCs w:val="24"/>
        </w:rPr>
        <w:t xml:space="preserve">now invite eligible and qualified bidders for </w:t>
      </w:r>
      <w:r w:rsidR="00924258" w:rsidRPr="007672C6">
        <w:rPr>
          <w:rFonts w:ascii="Times New Roman" w:hAnsi="Times New Roman"/>
          <w:noProof/>
          <w:spacing w:val="-2"/>
          <w:sz w:val="24"/>
          <w:szCs w:val="24"/>
        </w:rPr>
        <w:t>th</w:t>
      </w:r>
      <w:r w:rsidR="00351AD0" w:rsidRPr="007672C6">
        <w:rPr>
          <w:rFonts w:ascii="Times New Roman" w:hAnsi="Times New Roman"/>
          <w:noProof/>
          <w:spacing w:val="-2"/>
          <w:sz w:val="24"/>
          <w:szCs w:val="24"/>
        </w:rPr>
        <w:t>e ,,</w:t>
      </w:r>
      <w:r w:rsidR="00351AD0" w:rsidRPr="007672C6">
        <w:rPr>
          <w:rFonts w:ascii="Times New Roman" w:hAnsi="Times New Roman"/>
          <w:noProof/>
          <w:sz w:val="24"/>
          <w:szCs w:val="24"/>
        </w:rPr>
        <w:t>Procurement</w:t>
      </w:r>
      <w:r w:rsidR="00351AD0" w:rsidRPr="00351AD0">
        <w:rPr>
          <w:rFonts w:ascii="Times New Roman" w:hAnsi="Times New Roman"/>
          <w:sz w:val="24"/>
          <w:szCs w:val="24"/>
        </w:rPr>
        <w:t xml:space="preserve"> of</w:t>
      </w:r>
      <w:r w:rsidR="005E2534">
        <w:rPr>
          <w:rFonts w:ascii="Times New Roman" w:hAnsi="Times New Roman"/>
          <w:sz w:val="24"/>
          <w:szCs w:val="24"/>
        </w:rPr>
        <w:t xml:space="preserve"> </w:t>
      </w:r>
      <w:r w:rsidR="00F06A9D">
        <w:rPr>
          <w:rFonts w:ascii="Times New Roman" w:hAnsi="Times New Roman"/>
          <w:sz w:val="24"/>
          <w:szCs w:val="24"/>
          <w:lang w:val="en-US"/>
        </w:rPr>
        <w:t>toners</w:t>
      </w:r>
      <w:r w:rsidR="005E2534" w:rsidRPr="005E2534">
        <w:rPr>
          <w:rFonts w:ascii="Times New Roman" w:hAnsi="Times New Roman"/>
          <w:sz w:val="24"/>
          <w:szCs w:val="24"/>
        </w:rPr>
        <w:t xml:space="preserve"> for</w:t>
      </w:r>
      <w:r w:rsidR="00614AFA">
        <w:rPr>
          <w:rFonts w:ascii="Times New Roman" w:hAnsi="Times New Roman"/>
          <w:sz w:val="24"/>
          <w:szCs w:val="24"/>
        </w:rPr>
        <w:t xml:space="preserve"> needs of scientific and</w:t>
      </w:r>
      <w:r w:rsidR="005E2534" w:rsidRPr="005E2534">
        <w:rPr>
          <w:rFonts w:ascii="Times New Roman" w:hAnsi="Times New Roman"/>
          <w:sz w:val="24"/>
          <w:szCs w:val="24"/>
        </w:rPr>
        <w:t xml:space="preserve"> research organizations</w:t>
      </w:r>
      <w:r w:rsidR="00351AD0">
        <w:rPr>
          <w:rFonts w:ascii="Times New Roman" w:hAnsi="Times New Roman"/>
          <w:sz w:val="24"/>
          <w:szCs w:val="24"/>
        </w:rPr>
        <w:t>“</w:t>
      </w:r>
      <w:r w:rsidR="00C635AE" w:rsidRPr="00351AD0">
        <w:rPr>
          <w:rFonts w:ascii="Times New Roman" w:hAnsi="Times New Roman"/>
          <w:spacing w:val="-2"/>
          <w:sz w:val="24"/>
          <w:szCs w:val="24"/>
        </w:rPr>
        <w:t>.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rsuant to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D262FB">
        <w:rPr>
          <w:rFonts w:ascii="Times New Roman" w:eastAsia="Times New Roman" w:hAnsi="Times New Roman"/>
          <w:sz w:val="24"/>
          <w:szCs w:val="24"/>
          <w:lang w:val="en-US"/>
        </w:rPr>
        <w:t>Article</w:t>
      </w:r>
      <w:r w:rsidR="00143F87">
        <w:rPr>
          <w:rFonts w:ascii="Times New Roman" w:eastAsia="Times New Roman" w:hAnsi="Times New Roman"/>
          <w:sz w:val="24"/>
          <w:szCs w:val="24"/>
          <w:lang w:val="en-US"/>
        </w:rPr>
        <w:t xml:space="preserve"> 7, paragraph </w:t>
      </w:r>
      <w:r w:rsidR="00662CF8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item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="002F122F">
        <w:rPr>
          <w:rFonts w:ascii="Times New Roman" w:eastAsia="Times New Roman" w:hAnsi="Times New Roman"/>
          <w:sz w:val="24"/>
          <w:szCs w:val="24"/>
          <w:lang w:val="en-US"/>
        </w:rPr>
        <w:t>а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)</w:t>
      </w:r>
      <w:r w:rsidR="00591C26" w:rsidRPr="00591C26">
        <w:rPr>
          <w:rFonts w:ascii="Times New Roman" w:eastAsia="Times New Roman" w:hAnsi="Times New Roman"/>
          <w:spacing w:val="4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of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the</w:t>
      </w:r>
      <w:r w:rsidR="00591C26" w:rsidRPr="00591C26">
        <w:rPr>
          <w:rFonts w:ascii="Times New Roman" w:eastAsia="Times New Roman" w:hAnsi="Times New Roman"/>
          <w:spacing w:val="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blic Procure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m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ent</w:t>
      </w:r>
      <w:r w:rsidR="00591C26" w:rsidRPr="00591C26">
        <w:rPr>
          <w:rFonts w:ascii="Times New Roman" w:eastAsia="Times New Roman" w:hAnsi="Times New Roman"/>
          <w:spacing w:val="5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Law 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of the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R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epublic of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S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>erbia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 124/2012</w:t>
      </w:r>
      <w:r w:rsidR="002F122F">
        <w:rPr>
          <w:rFonts w:ascii="Times New Roman" w:eastAsia="Times New Roman" w:hAnsi="Times New Roman"/>
          <w:sz w:val="24"/>
          <w:szCs w:val="24"/>
          <w:lang w:val="sr-Cyrl-CS"/>
        </w:rPr>
        <w:t>,</w:t>
      </w:r>
      <w:r w:rsidR="0017226A">
        <w:rPr>
          <w:rFonts w:ascii="Times New Roman" w:eastAsia="Times New Roman" w:hAnsi="Times New Roman"/>
          <w:sz w:val="24"/>
          <w:szCs w:val="24"/>
          <w:lang w:val="en-US"/>
        </w:rPr>
        <w:t xml:space="preserve"> 14/2015</w:t>
      </w:r>
      <w:r w:rsidR="002F122F">
        <w:rPr>
          <w:rFonts w:ascii="Times New Roman" w:eastAsia="Times New Roman" w:hAnsi="Times New Roman"/>
          <w:sz w:val="24"/>
          <w:szCs w:val="24"/>
          <w:lang w:val="sr-Cyrl-CS"/>
        </w:rPr>
        <w:t xml:space="preserve"> и 68/2015,</w:t>
      </w:r>
      <w:r w:rsidR="00883625">
        <w:rPr>
          <w:rFonts w:ascii="Times New Roman" w:eastAsia="Times New Roman" w:hAnsi="Times New Roman"/>
          <w:spacing w:val="5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respectively pursuant</w:t>
      </w:r>
      <w:r w:rsidR="00591C26" w:rsidRPr="00591C26">
        <w:rPr>
          <w:rFonts w:ascii="Times New Roman" w:eastAsia="Times New Roman" w:hAnsi="Times New Roman"/>
          <w:sz w:val="24"/>
          <w:szCs w:val="24"/>
          <w:lang w:val="en-GB"/>
        </w:rPr>
        <w:t xml:space="preserve"> to Financial Agreement and the European Investment Bank’s policy described in the EIB Guide to Procurement </w:t>
      </w:r>
      <w:hyperlink r:id="rId5" w:history="1">
        <w:r w:rsidR="00591C26"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 PIU Research and Development Ltd. has decided to initiate an international open procedure for the</w:t>
      </w:r>
      <w:r w:rsidR="00B2072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614AFA">
        <w:rPr>
          <w:rFonts w:ascii="Times New Roman" w:eastAsia="Times New Roman" w:hAnsi="Times New Roman"/>
          <w:sz w:val="24"/>
          <w:szCs w:val="24"/>
          <w:lang w:val="en-US"/>
        </w:rPr>
        <w:t>Procurement of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FC37D8">
        <w:rPr>
          <w:rFonts w:ascii="Times New Roman" w:eastAsia="Times New Roman" w:hAnsi="Times New Roman"/>
          <w:sz w:val="24"/>
          <w:szCs w:val="24"/>
          <w:lang w:val="en-US"/>
        </w:rPr>
        <w:t>toners</w:t>
      </w:r>
      <w:r w:rsidR="00614AFA" w:rsidRPr="00614AFA">
        <w:rPr>
          <w:rFonts w:ascii="Times New Roman" w:eastAsia="Times New Roman" w:hAnsi="Times New Roman"/>
          <w:sz w:val="24"/>
          <w:szCs w:val="24"/>
          <w:lang w:val="en-US"/>
        </w:rPr>
        <w:t xml:space="preserve"> for needs 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>scientific and research organizations</w:t>
      </w:r>
      <w:r w:rsidR="00D16CC5" w:rsidRPr="00D16CC5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 xml:space="preserve"> </w:t>
      </w:r>
      <w:r w:rsidR="00591C26" w:rsidRPr="00BF4E9F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no.</w:t>
      </w:r>
      <w:r w:rsidR="00591C26" w:rsidRPr="00BF4E9F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="00E8259A">
        <w:rPr>
          <w:rFonts w:ascii="Times New Roman" w:eastAsia="Times New Roman" w:hAnsi="Times New Roman"/>
          <w:bCs/>
          <w:sz w:val="24"/>
          <w:szCs w:val="24"/>
          <w:lang w:val="sr-Latn-RS"/>
        </w:rPr>
        <w:t>IOP/</w:t>
      </w:r>
      <w:r w:rsidR="00F06A9D">
        <w:rPr>
          <w:rFonts w:ascii="Times New Roman" w:eastAsia="Times New Roman" w:hAnsi="Times New Roman"/>
          <w:bCs/>
          <w:sz w:val="24"/>
          <w:szCs w:val="24"/>
          <w:lang w:val="sr-Latn-RS"/>
        </w:rPr>
        <w:t>10</w:t>
      </w:r>
      <w:r w:rsidR="00BF4E9F" w:rsidRPr="00BF4E9F">
        <w:rPr>
          <w:rFonts w:ascii="Times New Roman" w:eastAsia="Times New Roman" w:hAnsi="Times New Roman"/>
          <w:bCs/>
          <w:sz w:val="24"/>
          <w:szCs w:val="24"/>
          <w:lang w:val="sr-Latn-RS"/>
        </w:rPr>
        <w:t>-2015/</w:t>
      </w:r>
      <w:r w:rsidR="007672C6">
        <w:rPr>
          <w:rFonts w:ascii="Times New Roman" w:eastAsia="Times New Roman" w:hAnsi="Times New Roman"/>
          <w:bCs/>
          <w:sz w:val="24"/>
          <w:szCs w:val="24"/>
          <w:lang w:val="sr-Latn-RS"/>
        </w:rPr>
        <w:t>G</w:t>
      </w:r>
      <w:r w:rsidR="003D5F68">
        <w:rPr>
          <w:rFonts w:ascii="Times New Roman" w:eastAsia="Times New Roman" w:hAnsi="Times New Roman"/>
          <w:bCs/>
          <w:sz w:val="24"/>
          <w:szCs w:val="24"/>
          <w:lang w:val="sr-Latn-RS"/>
        </w:rPr>
        <w:t>.</w:t>
      </w:r>
    </w:p>
    <w:p w:rsidR="00591C26" w:rsidRPr="00591C26" w:rsidRDefault="00591C26" w:rsidP="00591C2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>Bids are being invited for individual contracts (lots) or for any combination of contracts (</w:t>
      </w:r>
      <w:r>
        <w:rPr>
          <w:rFonts w:ascii="Times New Roman" w:eastAsia="Times New Roman" w:hAnsi="Times New Roman"/>
          <w:sz w:val="24"/>
          <w:szCs w:val="20"/>
          <w:lang w:val="en-US"/>
        </w:rPr>
        <w:t>lots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).</w:t>
      </w:r>
      <w:r w:rsidR="00D262FB">
        <w:rPr>
          <w:rFonts w:ascii="Times New Roman" w:eastAsia="Times New Roman" w:hAnsi="Times New Roman"/>
          <w:sz w:val="24"/>
          <w:szCs w:val="20"/>
          <w:lang w:val="en-US"/>
        </w:rPr>
        <w:t xml:space="preserve"> </w:t>
      </w:r>
    </w:p>
    <w:p w:rsid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lastRenderedPageBreak/>
        <w:t>The right to participate in this international tender belongs to all interested entities that fulfill the mandatory conditions for the participation in the procedure.</w:t>
      </w:r>
      <w:r w:rsidRPr="00591C26">
        <w:rPr>
          <w:rFonts w:ascii="Times New Roman" w:eastAsia="Times New Roman" w:hAnsi="Times New Roman"/>
          <w:color w:val="000000"/>
          <w:sz w:val="24"/>
          <w:szCs w:val="20"/>
          <w:lang w:val="en-US"/>
        </w:rPr>
        <w:t xml:space="preserve">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bidder is obliged to submit the evidence on the fulfillment of the conditions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which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re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7672C6"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determined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Bidding Documents.</w:t>
      </w:r>
    </w:p>
    <w:p w:rsidR="00DB3F50" w:rsidRDefault="00390D39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number, </w:t>
      </w:r>
      <w:r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identification</w:t>
      </w:r>
      <w:r w:rsid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nd names of the lots are provided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Bidding Document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</w:t>
      </w:r>
      <w:r w:rsid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DB3F50" w:rsidRP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he Price and Delivery Schedule including Technical specific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ion - </w:t>
      </w:r>
      <w:r w:rsidR="008A1A1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s a separate excel file.</w:t>
      </w: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>Bids</w:t>
      </w:r>
      <w:r w:rsidR="00484202">
        <w:rPr>
          <w:rFonts w:ascii="Times New Roman" w:eastAsia="Times New Roman" w:hAnsi="Times New Roman"/>
          <w:sz w:val="24"/>
          <w:szCs w:val="20"/>
          <w:lang w:val="en-US"/>
        </w:rPr>
        <w:t xml:space="preserve"> with variants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 shall not be considered.  </w:t>
      </w:r>
    </w:p>
    <w:p w:rsidR="00591C26" w:rsidRPr="00591C26" w:rsidRDefault="00591C26" w:rsidP="00591C26">
      <w:pPr>
        <w:spacing w:line="240" w:lineRule="auto"/>
        <w:ind w:left="695" w:hanging="695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for individual lots </w:t>
      </w:r>
      <w:r w:rsidRPr="00591C26">
        <w:rPr>
          <w:rFonts w:ascii="Times New Roman" w:eastAsia="Times New Roman" w:hAnsi="Times New Roman"/>
          <w:bCs/>
          <w:iCs/>
          <w:sz w:val="24"/>
          <w:szCs w:val="20"/>
          <w:lang w:val="en-US"/>
        </w:rPr>
        <w:t>wil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 be accepted.  </w:t>
      </w:r>
    </w:p>
    <w:p w:rsidR="00591C26" w:rsidRPr="00591C26" w:rsidRDefault="00591C26" w:rsidP="00591C26">
      <w:pPr>
        <w:spacing w:line="240" w:lineRule="auto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will be evaluated lot by lot. </w:t>
      </w:r>
    </w:p>
    <w:p w:rsidR="00591C26" w:rsidRPr="00C468D2" w:rsidRDefault="00591C26" w:rsidP="00591C26">
      <w:pPr>
        <w:overflowPunct w:val="0"/>
        <w:autoSpaceDE w:val="0"/>
        <w:autoSpaceDN w:val="0"/>
        <w:adjustRightInd w:val="0"/>
        <w:spacing w:line="240" w:lineRule="auto"/>
        <w:ind w:left="-6"/>
        <w:jc w:val="both"/>
        <w:textAlignment w:val="baseline"/>
        <w:rPr>
          <w:rFonts w:ascii="Times New Roman" w:eastAsia="Times New Roman" w:hAnsi="Times New Roman"/>
          <w:bCs/>
          <w:sz w:val="24"/>
          <w:szCs w:val="24"/>
          <w:lang w:val="en-GB"/>
        </w:rPr>
      </w:pPr>
      <w:r w:rsidRPr="00C468D2">
        <w:rPr>
          <w:rFonts w:ascii="Times New Roman" w:eastAsia="Times New Roman" w:hAnsi="Times New Roman"/>
          <w:bCs/>
          <w:sz w:val="24"/>
          <w:szCs w:val="24"/>
          <w:lang w:val="en-GB"/>
        </w:rPr>
        <w:t>Discounts for the award of multiple lots will not be considered in bid evaluation.</w:t>
      </w:r>
    </w:p>
    <w:p w:rsidR="00591C26" w:rsidRPr="00591C26" w:rsidRDefault="00591C26" w:rsidP="00591C26">
      <w:pPr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The Tender evaluation criterion is </w:t>
      </w:r>
      <w:r w:rsidR="007672C6">
        <w:rPr>
          <w:rFonts w:ascii="Times New Roman" w:eastAsia="Times New Roman" w:hAnsi="Times New Roman"/>
          <w:sz w:val="24"/>
          <w:szCs w:val="20"/>
          <w:lang w:val="en-US"/>
        </w:rPr>
        <w:t>the 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owest Evaluated Tender Price. The Tenders will then be ranked from the lowest to</w:t>
      </w:r>
      <w:r w:rsidR="00D16CC5">
        <w:rPr>
          <w:rFonts w:ascii="Times New Roman" w:eastAsia="Times New Roman" w:hAnsi="Times New Roman"/>
          <w:sz w:val="24"/>
          <w:szCs w:val="20"/>
          <w:lang w:val="en-US"/>
        </w:rPr>
        <w:t xml:space="preserve"> the highest price. The lowest evaluated t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ender is the most favorable.</w:t>
      </w:r>
    </w:p>
    <w:p w:rsidR="00991AE6" w:rsidRPr="00351AD0" w:rsidRDefault="00991AE6" w:rsidP="00351AD0">
      <w:pPr>
        <w:tabs>
          <w:tab w:val="right" w:pos="7272"/>
        </w:tabs>
        <w:spacing w:before="120"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991AE6">
        <w:rPr>
          <w:rFonts w:ascii="Times New Roman" w:eastAsia="Times New Roman" w:hAnsi="Times New Roman"/>
          <w:sz w:val="24"/>
          <w:szCs w:val="24"/>
        </w:rPr>
        <w:t>The amoun</w:t>
      </w:r>
      <w:r w:rsidR="00351AD0">
        <w:rPr>
          <w:rFonts w:ascii="Times New Roman" w:eastAsia="Times New Roman" w:hAnsi="Times New Roman"/>
          <w:sz w:val="24"/>
          <w:szCs w:val="24"/>
        </w:rPr>
        <w:t xml:space="preserve">t of the Bid Security </w:t>
      </w:r>
      <w:r w:rsidR="00F20705">
        <w:rPr>
          <w:rFonts w:ascii="Times New Roman" w:eastAsia="Times New Roman" w:hAnsi="Times New Roman"/>
          <w:sz w:val="24"/>
          <w:szCs w:val="24"/>
        </w:rPr>
        <w:t xml:space="preserve">shall be </w:t>
      </w:r>
      <w:r w:rsidR="00163CAE">
        <w:rPr>
          <w:rFonts w:ascii="Times New Roman" w:eastAsia="Times New Roman" w:hAnsi="Times New Roman"/>
          <w:sz w:val="24"/>
          <w:szCs w:val="24"/>
        </w:rPr>
        <w:t>2,</w:t>
      </w:r>
      <w:r w:rsidR="00F20705">
        <w:rPr>
          <w:rFonts w:ascii="Times New Roman" w:eastAsia="Times New Roman" w:hAnsi="Times New Roman"/>
          <w:sz w:val="24"/>
          <w:szCs w:val="24"/>
        </w:rPr>
        <w:t>5</w:t>
      </w:r>
      <w:r w:rsidR="007672C6">
        <w:rPr>
          <w:rFonts w:ascii="Times New Roman" w:eastAsia="Times New Roman" w:hAnsi="Times New Roman"/>
          <w:sz w:val="24"/>
          <w:szCs w:val="24"/>
        </w:rPr>
        <w:t xml:space="preserve"> % of bid value per lot (</w:t>
      </w:r>
      <w:r w:rsidR="00351AD0">
        <w:rPr>
          <w:rFonts w:ascii="Times New Roman" w:eastAsia="Times New Roman" w:hAnsi="Times New Roman"/>
          <w:sz w:val="24"/>
          <w:szCs w:val="24"/>
        </w:rPr>
        <w:t>EUR).</w:t>
      </w:r>
    </w:p>
    <w:p w:rsidR="00591C26" w:rsidRPr="006E13C5" w:rsidRDefault="00991AE6" w:rsidP="00991AE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pacing w:val="-2"/>
          <w:sz w:val="24"/>
          <w:szCs w:val="24"/>
          <w:vertAlign w:val="superscript"/>
        </w:rPr>
      </w:pPr>
      <w:r w:rsidRPr="00991AE6">
        <w:rPr>
          <w:rFonts w:ascii="Times New Roman" w:eastAsia="Times New Roman" w:hAnsi="Times New Roman"/>
          <w:sz w:val="24"/>
          <w:szCs w:val="24"/>
        </w:rPr>
        <w:t xml:space="preserve">For the Bidders from the Purchaser’s Country: Payable in dinars at the middle exchange rate of The National Bank of Serbia </w:t>
      </w:r>
      <w:r w:rsidR="00522507" w:rsidRPr="007612E0">
        <w:rPr>
          <w:rFonts w:ascii="Times New Roman" w:eastAsia="Times New Roman" w:hAnsi="Times New Roman"/>
          <w:sz w:val="24"/>
          <w:szCs w:val="24"/>
        </w:rPr>
        <w:t xml:space="preserve">on the day of </w:t>
      </w:r>
      <w:r w:rsidR="004D2A36" w:rsidRPr="007612E0">
        <w:rPr>
          <w:rFonts w:ascii="Times New Roman" w:eastAsia="Times New Roman" w:hAnsi="Times New Roman"/>
          <w:sz w:val="24"/>
          <w:szCs w:val="24"/>
        </w:rPr>
        <w:t>payment.</w:t>
      </w:r>
    </w:p>
    <w:p w:rsidR="0059296B" w:rsidRPr="008C0994" w:rsidRDefault="007672C6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c</w:t>
      </w:r>
      <w:r w:rsidR="0059296B" w:rsidRPr="007672C6">
        <w:rPr>
          <w:rFonts w:ascii="Times New Roman" w:hAnsi="Times New Roman"/>
          <w:noProof/>
          <w:sz w:val="24"/>
          <w:szCs w:val="24"/>
          <w:lang w:val="en-US"/>
        </w:rPr>
        <w:t>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 xml:space="preserve"> will be signed with the best bidder in an </w:t>
      </w:r>
      <w:r w:rsidR="00D52D14" w:rsidRPr="007612E0">
        <w:rPr>
          <w:rFonts w:ascii="Times New Roman" w:hAnsi="Times New Roman"/>
          <w:sz w:val="24"/>
          <w:szCs w:val="24"/>
          <w:lang w:val="en-US"/>
        </w:rPr>
        <w:t>international</w:t>
      </w:r>
      <w:r w:rsidR="00D52D1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open procedure</w:t>
      </w:r>
      <w:r w:rsidR="00710EF9">
        <w:rPr>
          <w:rFonts w:ascii="Times New Roman" w:hAnsi="Times New Roman"/>
          <w:sz w:val="24"/>
          <w:szCs w:val="24"/>
          <w:lang w:val="en-US"/>
        </w:rPr>
        <w:t>, in ac</w:t>
      </w:r>
      <w:r w:rsidR="00D02FB7">
        <w:rPr>
          <w:rFonts w:ascii="Times New Roman" w:hAnsi="Times New Roman"/>
          <w:sz w:val="24"/>
          <w:szCs w:val="24"/>
          <w:lang w:val="en-US"/>
        </w:rPr>
        <w:t xml:space="preserve">cordance with the 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contract </w:t>
      </w:r>
      <w:r w:rsidR="00D02FB7">
        <w:rPr>
          <w:rFonts w:ascii="Times New Roman" w:hAnsi="Times New Roman"/>
          <w:sz w:val="24"/>
          <w:szCs w:val="24"/>
          <w:lang w:val="en-US"/>
        </w:rPr>
        <w:t>conditions</w:t>
      </w:r>
      <w:r w:rsidR="00F31DDF">
        <w:rPr>
          <w:rFonts w:ascii="Times New Roman" w:hAnsi="Times New Roman"/>
          <w:sz w:val="24"/>
          <w:szCs w:val="24"/>
          <w:lang w:val="en-US"/>
        </w:rPr>
        <w:t xml:space="preserve"> determined</w:t>
      </w:r>
      <w:r w:rsidR="00750CEE">
        <w:rPr>
          <w:rFonts w:ascii="Times New Roman" w:hAnsi="Times New Roman"/>
          <w:sz w:val="24"/>
          <w:szCs w:val="24"/>
          <w:lang w:val="en-US"/>
        </w:rPr>
        <w:t xml:space="preserve"> in the Bidding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 document</w:t>
      </w:r>
      <w:r w:rsidR="0016127D">
        <w:rPr>
          <w:rFonts w:ascii="Times New Roman" w:hAnsi="Times New Roman"/>
          <w:sz w:val="24"/>
          <w:szCs w:val="24"/>
          <w:lang w:val="en-US"/>
        </w:rPr>
        <w:t xml:space="preserve"> and all other d</w:t>
      </w:r>
      <w:r w:rsidR="001344A1">
        <w:rPr>
          <w:rFonts w:ascii="Times New Roman" w:hAnsi="Times New Roman"/>
          <w:sz w:val="24"/>
          <w:szCs w:val="24"/>
          <w:lang w:val="en-US"/>
        </w:rPr>
        <w:t>ocuments that will be a consiste</w:t>
      </w:r>
      <w:r w:rsidR="0016127D">
        <w:rPr>
          <w:rFonts w:ascii="Times New Roman" w:hAnsi="Times New Roman"/>
          <w:sz w:val="24"/>
          <w:szCs w:val="24"/>
          <w:lang w:val="en-US"/>
        </w:rPr>
        <w:t>nt part of the C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.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4A1971">
        <w:rPr>
          <w:rFonts w:ascii="Times New Roman" w:hAnsi="Times New Roman"/>
          <w:sz w:val="24"/>
          <w:szCs w:val="24"/>
          <w:lang w:val="en-US"/>
        </w:rPr>
        <w:t>The contract is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6884">
        <w:rPr>
          <w:rFonts w:ascii="Times New Roman" w:hAnsi="Times New Roman"/>
          <w:sz w:val="24"/>
          <w:szCs w:val="24"/>
          <w:lang w:val="en-US"/>
        </w:rPr>
        <w:t xml:space="preserve">expected to be implemented from </w:t>
      </w:r>
      <w:r w:rsidRPr="00E77A2D">
        <w:rPr>
          <w:rFonts w:ascii="Times New Roman" w:hAnsi="Times New Roman"/>
          <w:sz w:val="24"/>
          <w:szCs w:val="24"/>
          <w:lang w:val="en-US"/>
        </w:rPr>
        <w:t>January</w:t>
      </w:r>
      <w:r w:rsidR="00D52D14" w:rsidRPr="00E77A2D">
        <w:rPr>
          <w:rFonts w:ascii="Times New Roman" w:hAnsi="Times New Roman"/>
          <w:sz w:val="24"/>
          <w:szCs w:val="24"/>
          <w:lang w:val="en-US"/>
        </w:rPr>
        <w:t xml:space="preserve"> 201</w:t>
      </w:r>
      <w:r w:rsidRPr="00E77A2D">
        <w:rPr>
          <w:rFonts w:ascii="Times New Roman" w:hAnsi="Times New Roman"/>
          <w:sz w:val="24"/>
          <w:szCs w:val="24"/>
          <w:lang w:val="en-US"/>
        </w:rPr>
        <w:t>6</w:t>
      </w:r>
      <w:r w:rsidR="002C6884" w:rsidRPr="00E77A2D">
        <w:rPr>
          <w:rFonts w:ascii="Times New Roman" w:hAnsi="Times New Roman"/>
          <w:sz w:val="24"/>
          <w:szCs w:val="24"/>
          <w:lang w:val="en-US"/>
        </w:rPr>
        <w:t xml:space="preserve"> to </w:t>
      </w:r>
      <w:r w:rsidR="00AC093A" w:rsidRPr="00E77A2D">
        <w:rPr>
          <w:rFonts w:ascii="Times New Roman" w:hAnsi="Times New Roman"/>
          <w:sz w:val="24"/>
          <w:szCs w:val="24"/>
          <w:lang w:val="en-US"/>
        </w:rPr>
        <w:t>March</w:t>
      </w:r>
      <w:r w:rsidR="00BB5753" w:rsidRPr="00E77A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E77A2D">
        <w:rPr>
          <w:rFonts w:ascii="Times New Roman" w:hAnsi="Times New Roman"/>
          <w:sz w:val="24"/>
          <w:szCs w:val="24"/>
          <w:lang w:val="en-US"/>
        </w:rPr>
        <w:t>201</w:t>
      </w:r>
      <w:r w:rsidR="00D52D14" w:rsidRPr="00E77A2D">
        <w:rPr>
          <w:rFonts w:ascii="Times New Roman" w:hAnsi="Times New Roman"/>
          <w:sz w:val="24"/>
          <w:szCs w:val="24"/>
          <w:lang w:val="en-US"/>
        </w:rPr>
        <w:t>6</w:t>
      </w:r>
      <w:r w:rsidR="00E96A7E" w:rsidRPr="00E77A2D">
        <w:rPr>
          <w:rFonts w:ascii="Times New Roman" w:hAnsi="Times New Roman"/>
          <w:sz w:val="24"/>
          <w:szCs w:val="24"/>
          <w:lang w:val="en-US"/>
        </w:rPr>
        <w:t>.</w:t>
      </w:r>
    </w:p>
    <w:p w:rsidR="0059296B" w:rsidRPr="008C0994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Interested </w:t>
      </w:r>
      <w:r>
        <w:rPr>
          <w:rFonts w:ascii="Times New Roman" w:hAnsi="Times New Roman"/>
          <w:sz w:val="24"/>
          <w:szCs w:val="24"/>
          <w:lang w:val="en-US"/>
        </w:rPr>
        <w:t>parties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may obtain further information from, and inspect the </w:t>
      </w:r>
      <w:r w:rsidR="007672C6">
        <w:rPr>
          <w:rFonts w:ascii="Times New Roman" w:hAnsi="Times New Roman"/>
          <w:sz w:val="24"/>
          <w:szCs w:val="24"/>
          <w:lang w:val="en-US"/>
        </w:rPr>
        <w:t>Bidding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document at: </w:t>
      </w:r>
    </w:p>
    <w:p w:rsidR="00D51BE0" w:rsidRPr="00522501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522501">
        <w:rPr>
          <w:rFonts w:ascii="Times New Roman" w:hAnsi="Times New Roman"/>
          <w:sz w:val="24"/>
          <w:szCs w:val="24"/>
          <w:lang w:val="en-US"/>
        </w:rPr>
        <w:t xml:space="preserve">PIU Research and Development Ltd, </w:t>
      </w:r>
      <w:proofErr w:type="spellStart"/>
      <w:r w:rsidR="00991AE6" w:rsidRPr="00522501">
        <w:rPr>
          <w:rFonts w:ascii="Times New Roman" w:hAnsi="Times New Roman"/>
          <w:sz w:val="24"/>
          <w:szCs w:val="24"/>
          <w:lang w:val="en-US"/>
        </w:rPr>
        <w:t>Veljka</w:t>
      </w:r>
      <w:proofErr w:type="spellEnd"/>
      <w:r w:rsidR="00991AE6" w:rsidRPr="00522501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91AE6" w:rsidRPr="00522501">
        <w:rPr>
          <w:rFonts w:ascii="Times New Roman" w:hAnsi="Times New Roman"/>
          <w:sz w:val="24"/>
          <w:szCs w:val="24"/>
          <w:lang w:val="en-US"/>
        </w:rPr>
        <w:t>Dugoševića</w:t>
      </w:r>
      <w:proofErr w:type="spellEnd"/>
      <w:r w:rsidR="00C7109F" w:rsidRPr="00522501">
        <w:rPr>
          <w:rFonts w:ascii="Times New Roman" w:hAnsi="Times New Roman"/>
          <w:sz w:val="24"/>
          <w:szCs w:val="24"/>
          <w:lang w:val="en-US"/>
        </w:rPr>
        <w:t xml:space="preserve"> Street No.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5</w:t>
      </w:r>
      <w:r w:rsidR="007672C6">
        <w:rPr>
          <w:rFonts w:ascii="Times New Roman" w:hAnsi="Times New Roman"/>
          <w:sz w:val="24"/>
          <w:szCs w:val="24"/>
          <w:lang w:val="en-US"/>
        </w:rPr>
        <w:t>4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, Belgrade, Serbia</w:t>
      </w:r>
    </w:p>
    <w:p w:rsidR="00D51BE0" w:rsidRPr="00D51BE0" w:rsidRDefault="00991AE6" w:rsidP="00D51BE0">
      <w:p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Web</w:t>
      </w:r>
      <w:r w:rsidR="00D51BE0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6" w:history="1">
        <w:r w:rsidR="00D51BE0" w:rsidRPr="00D51BE0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www.piu.rs</w:t>
        </w:r>
      </w:hyperlink>
    </w:p>
    <w:p w:rsidR="00943E84" w:rsidRPr="007B41DB" w:rsidRDefault="00991AE6" w:rsidP="00455ABD">
      <w:pPr>
        <w:spacing w:after="120"/>
        <w:jc w:val="both"/>
        <w:rPr>
          <w:rFonts w:ascii="Times New Roman" w:hAnsi="Times New Roman"/>
          <w:sz w:val="24"/>
          <w:szCs w:val="24"/>
          <w:u w:val="single"/>
          <w:lang w:val="en-US"/>
        </w:rPr>
      </w:pPr>
      <w:r w:rsidRPr="007B41DB">
        <w:rPr>
          <w:rFonts w:ascii="Times New Roman" w:hAnsi="Times New Roman"/>
          <w:sz w:val="24"/>
          <w:szCs w:val="24"/>
          <w:lang w:val="en-US"/>
        </w:rPr>
        <w:t>E-mail</w:t>
      </w:r>
      <w:r w:rsidR="0059296B" w:rsidRPr="007B41DB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7" w:history="1">
        <w:r w:rsidR="00F06A9D" w:rsidRPr="005B6F20">
          <w:rPr>
            <w:rStyle w:val="Hyperlink"/>
            <w:rFonts w:ascii="Times New Roman" w:hAnsi="Times New Roman"/>
            <w:sz w:val="24"/>
            <w:szCs w:val="24"/>
            <w:lang w:val="en-US"/>
          </w:rPr>
          <w:t>tender.toner@piu.rs</w:t>
        </w:r>
      </w:hyperlink>
    </w:p>
    <w:p w:rsidR="00F0650F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All bids must be delivered in closed envelopes </w:t>
      </w:r>
      <w:r>
        <w:rPr>
          <w:rFonts w:ascii="Times New Roman" w:hAnsi="Times New Roman"/>
          <w:sz w:val="24"/>
          <w:szCs w:val="24"/>
          <w:lang w:val="en-US"/>
        </w:rPr>
        <w:t>marked with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the reference </w:t>
      </w:r>
      <w:r w:rsidR="00E42E84" w:rsidRPr="00351AD0">
        <w:rPr>
          <w:rFonts w:ascii="Times New Roman" w:hAnsi="Times New Roman"/>
          <w:sz w:val="24"/>
          <w:szCs w:val="24"/>
          <w:lang w:val="en-US"/>
        </w:rPr>
        <w:t>„</w:t>
      </w:r>
      <w:r w:rsidR="00A53B67">
        <w:rPr>
          <w:rFonts w:ascii="Times New Roman" w:hAnsi="Times New Roman"/>
          <w:sz w:val="24"/>
          <w:szCs w:val="24"/>
          <w:lang w:val="en-US"/>
        </w:rPr>
        <w:t>Procurement of toners</w:t>
      </w:r>
      <w:r w:rsidR="00614AFA" w:rsidRPr="00614AFA">
        <w:rPr>
          <w:rFonts w:ascii="Times New Roman" w:hAnsi="Times New Roman"/>
          <w:sz w:val="24"/>
          <w:szCs w:val="24"/>
          <w:lang w:val="en-US"/>
        </w:rPr>
        <w:t xml:space="preserve"> for needs scientific and research organizations</w:t>
      </w:r>
      <w:r w:rsidR="000034CB" w:rsidRPr="00351AD0">
        <w:rPr>
          <w:rFonts w:ascii="Times New Roman" w:hAnsi="Times New Roman"/>
          <w:bCs/>
          <w:sz w:val="24"/>
          <w:szCs w:val="24"/>
          <w:lang w:val="en-US"/>
        </w:rPr>
        <w:t>”</w:t>
      </w:r>
      <w:r w:rsidR="00BF4E9F" w:rsidRPr="00351AD0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613B20" w:rsidRPr="00613B20">
        <w:rPr>
          <w:rFonts w:ascii="Times New Roman" w:hAnsi="Times New Roman"/>
          <w:bCs/>
          <w:sz w:val="24"/>
          <w:szCs w:val="24"/>
          <w:lang w:val="en-US"/>
        </w:rPr>
        <w:t>IOP/</w:t>
      </w:r>
      <w:r w:rsidR="00A53B67">
        <w:rPr>
          <w:rFonts w:ascii="Times New Roman" w:hAnsi="Times New Roman"/>
          <w:bCs/>
          <w:sz w:val="24"/>
          <w:szCs w:val="24"/>
          <w:lang w:val="en-US"/>
        </w:rPr>
        <w:t>10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-2015/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>G</w:t>
      </w:r>
      <w:r w:rsidR="00991AE6" w:rsidRPr="00A23BC6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 xml:space="preserve">ID </w:t>
      </w:r>
      <w:r w:rsidR="004B6DF4" w:rsidRPr="004B6DF4">
        <w:rPr>
          <w:rFonts w:ascii="Times New Roman" w:hAnsi="Times New Roman"/>
          <w:bCs/>
          <w:sz w:val="24"/>
          <w:szCs w:val="24"/>
          <w:lang w:val="en-US"/>
        </w:rPr>
        <w:t>Number of the lot for which the bid is submitted</w:t>
      </w:r>
      <w:r w:rsidR="007A436F">
        <w:rPr>
          <w:rFonts w:ascii="Times New Roman" w:hAnsi="Times New Roman"/>
          <w:bCs/>
          <w:sz w:val="24"/>
          <w:szCs w:val="24"/>
          <w:lang w:val="en-US"/>
        </w:rPr>
        <w:t>,</w:t>
      </w:r>
      <w:r w:rsidR="007A4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E6A25">
        <w:rPr>
          <w:rFonts w:ascii="Times New Roman" w:hAnsi="Times New Roman"/>
          <w:b/>
          <w:sz w:val="24"/>
          <w:szCs w:val="24"/>
          <w:lang w:val="en-US"/>
        </w:rPr>
        <w:t>at the address</w:t>
      </w:r>
      <w:r w:rsidR="00194847" w:rsidRPr="006E6A25">
        <w:rPr>
          <w:rFonts w:ascii="Times New Roman" w:hAnsi="Times New Roman"/>
          <w:b/>
          <w:sz w:val="24"/>
          <w:szCs w:val="24"/>
          <w:lang w:val="en-US"/>
        </w:rPr>
        <w:t>:</w:t>
      </w:r>
      <w:r w:rsidR="0019484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="00C7109F">
        <w:rPr>
          <w:rFonts w:ascii="Times New Roman" w:hAnsi="Times New Roman"/>
          <w:b/>
          <w:sz w:val="24"/>
          <w:szCs w:val="24"/>
          <w:lang w:val="en-US"/>
        </w:rPr>
        <w:t xml:space="preserve"> Street No.</w:t>
      </w:r>
      <w:r w:rsidR="004B6DF4">
        <w:rPr>
          <w:rFonts w:ascii="Times New Roman" w:hAnsi="Times New Roman"/>
          <w:b/>
          <w:sz w:val="24"/>
          <w:szCs w:val="24"/>
          <w:lang w:val="en-US"/>
        </w:rPr>
        <w:t>54</w:t>
      </w:r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, Belgrade, Serbia</w:t>
      </w:r>
      <w:r w:rsidRPr="00821293">
        <w:rPr>
          <w:rFonts w:ascii="Times New Roman" w:hAnsi="Times New Roman"/>
          <w:sz w:val="24"/>
          <w:szCs w:val="24"/>
          <w:lang w:val="en-US"/>
        </w:rPr>
        <w:t>.</w:t>
      </w: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</w:p>
    <w:p w:rsidR="00F0650F" w:rsidRDefault="00F0650F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8E2361">
        <w:rPr>
          <w:rFonts w:ascii="Times New Roman" w:hAnsi="Times New Roman"/>
          <w:b/>
          <w:color w:val="000000"/>
          <w:sz w:val="24"/>
          <w:szCs w:val="24"/>
          <w:lang w:val="en-US"/>
        </w:rPr>
        <w:t>deadline for the submission of bids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="00084088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>/Purchaser’s website is:</w:t>
      </w:r>
    </w:p>
    <w:p w:rsidR="00A01F95" w:rsidRDefault="00A01F9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D06C4F" w:rsidRDefault="00614AFA" w:rsidP="007612E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February</w:t>
      </w:r>
      <w:r w:rsidR="005B457B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A53B67">
        <w:rPr>
          <w:rFonts w:ascii="Times New Roman" w:hAnsi="Times New Roman"/>
          <w:noProof/>
          <w:color w:val="000000"/>
          <w:sz w:val="24"/>
          <w:szCs w:val="24"/>
          <w:lang w:val="en-US"/>
        </w:rPr>
        <w:t>08</w:t>
      </w:r>
      <w:r w:rsidR="00F0650F"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</w:t>
      </w:r>
      <w:r w:rsidR="007672C6"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,</w:t>
      </w:r>
      <w:r w:rsidR="00BC4ADE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="0017531F" w:rsidRPr="00E77A2D">
        <w:rPr>
          <w:rFonts w:ascii="Times New Roman" w:hAnsi="Times New Roman"/>
          <w:color w:val="000000"/>
          <w:sz w:val="24"/>
          <w:szCs w:val="24"/>
          <w:lang w:val="en-US"/>
        </w:rPr>
        <w:t>; Time: 1</w:t>
      </w:r>
      <w:r w:rsidR="00084088" w:rsidRPr="00E77A2D"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="0017531F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C3A7C" w:rsidRPr="00E77A2D">
        <w:rPr>
          <w:rFonts w:ascii="Times New Roman" w:hAnsi="Times New Roman"/>
          <w:color w:val="000000"/>
          <w:sz w:val="24"/>
          <w:szCs w:val="24"/>
          <w:lang w:val="en-US"/>
        </w:rPr>
        <w:t>a.m. by</w:t>
      </w:r>
      <w:r w:rsidR="003C4291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local time</w:t>
      </w:r>
    </w:p>
    <w:p w:rsidR="006E6A25" w:rsidRDefault="006E6A2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time and date of a </w:t>
      </w:r>
      <w:r w:rsidRPr="00ED61FA">
        <w:rPr>
          <w:rFonts w:ascii="Times New Roman" w:hAnsi="Times New Roman"/>
          <w:b/>
          <w:color w:val="000000"/>
          <w:sz w:val="24"/>
          <w:szCs w:val="24"/>
          <w:lang w:val="en-US"/>
        </w:rPr>
        <w:t>bid opening procedure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s/Purchaser’s website is:</w:t>
      </w:r>
    </w:p>
    <w:p w:rsidR="00A01F95" w:rsidRDefault="00A01F95" w:rsidP="00A01F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Default="00614AFA" w:rsidP="000840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February</w:t>
      </w:r>
      <w:r w:rsidR="00084088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A53B67">
        <w:rPr>
          <w:rFonts w:ascii="Times New Roman" w:hAnsi="Times New Roman"/>
          <w:noProof/>
          <w:color w:val="000000"/>
          <w:sz w:val="24"/>
          <w:szCs w:val="24"/>
          <w:lang w:val="en-US"/>
        </w:rPr>
        <w:t>08</w:t>
      </w:r>
      <w:r w:rsidR="00084088"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,</w:t>
      </w:r>
      <w:r w:rsidR="00BC4ADE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="00084088" w:rsidRPr="00E77A2D">
        <w:rPr>
          <w:rFonts w:ascii="Times New Roman" w:hAnsi="Times New Roman"/>
          <w:color w:val="000000"/>
          <w:sz w:val="24"/>
          <w:szCs w:val="24"/>
          <w:lang w:val="en-US"/>
        </w:rPr>
        <w:t>; Time: 13 p.m. by local time</w:t>
      </w:r>
    </w:p>
    <w:p w:rsidR="00E81194" w:rsidRPr="00D06C4F" w:rsidRDefault="00E81194" w:rsidP="00D06C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01F95" w:rsidRDefault="00A01F95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59296B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lastRenderedPageBreak/>
        <w:t>Bids received after the above mentioned cut-off date will be considered untimely. Untimely bids will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not be opened and will be returned to the bidder, marked as </w:t>
      </w:r>
      <w:r w:rsidR="00E42E84" w:rsidRPr="008C0994">
        <w:rPr>
          <w:rFonts w:ascii="Times New Roman" w:hAnsi="Times New Roman"/>
          <w:sz w:val="24"/>
          <w:szCs w:val="24"/>
          <w:lang w:val="en-US"/>
        </w:rPr>
        <w:t>„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Untimely”.</w:t>
      </w:r>
    </w:p>
    <w:p w:rsidR="00523AE8" w:rsidRDefault="00523AE8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Pr="00341AFA" w:rsidRDefault="002C6884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B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ids</w:t>
      </w:r>
      <w:r w:rsidR="006A6949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for all Lots</w:t>
      </w: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will be opened</w:t>
      </w:r>
      <w:r w:rsidR="00B85614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at</w:t>
      </w:r>
      <w:r w:rsidR="007A436F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the address:</w:t>
      </w:r>
    </w:p>
    <w:p w:rsidR="00B67B99" w:rsidRDefault="00B67B99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JUP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straživanje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razvoj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d.o.o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Street No.54,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Science </w:t>
      </w:r>
      <w:r w:rsidR="00784AEF">
        <w:rPr>
          <w:rFonts w:ascii="Times New Roman" w:hAnsi="Times New Roman"/>
          <w:b/>
          <w:sz w:val="24"/>
          <w:szCs w:val="24"/>
          <w:lang w:val="en-US"/>
        </w:rPr>
        <w:t xml:space="preserve">and </w:t>
      </w:r>
      <w:r w:rsidRPr="007A436F">
        <w:rPr>
          <w:rFonts w:ascii="Times New Roman" w:hAnsi="Times New Roman"/>
          <w:b/>
          <w:sz w:val="24"/>
          <w:szCs w:val="24"/>
          <w:lang w:val="en-US"/>
        </w:rPr>
        <w:t>Technology P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 xml:space="preserve">ark </w:t>
      </w:r>
      <w:r w:rsidR="00341AFA">
        <w:rPr>
          <w:rFonts w:ascii="Times New Roman" w:hAnsi="Times New Roman"/>
          <w:b/>
          <w:sz w:val="24"/>
          <w:szCs w:val="24"/>
          <w:lang w:val="en-US"/>
        </w:rPr>
        <w:t>Belgrade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>,</w:t>
      </w:r>
    </w:p>
    <w:p w:rsidR="003827AE" w:rsidRDefault="00364FF2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elgrade, Serbia.</w:t>
      </w:r>
    </w:p>
    <w:p w:rsidR="002369D7" w:rsidRPr="009710EE" w:rsidRDefault="007672C6" w:rsidP="002369D7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o</w:t>
      </w:r>
      <w:r w:rsidR="002369D7" w:rsidRPr="007672C6">
        <w:rPr>
          <w:rFonts w:ascii="Times New Roman" w:hAnsi="Times New Roman"/>
          <w:noProof/>
          <w:sz w:val="24"/>
          <w:szCs w:val="24"/>
          <w:lang w:val="en-US"/>
        </w:rPr>
        <w:t>pening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9A73B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bids is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ublic and any interested person may be present.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Only</w:t>
      </w:r>
      <w:r w:rsidR="00A62F00">
        <w:rPr>
          <w:rFonts w:ascii="Times New Roman" w:hAnsi="Times New Roman"/>
          <w:sz w:val="24"/>
          <w:szCs w:val="24"/>
          <w:lang w:val="en-US"/>
        </w:rPr>
        <w:t xml:space="preserve"> authoriz</w:t>
      </w:r>
      <w:r w:rsidR="009A73B5">
        <w:rPr>
          <w:rFonts w:ascii="Times New Roman" w:hAnsi="Times New Roman"/>
          <w:sz w:val="24"/>
          <w:szCs w:val="24"/>
          <w:lang w:val="en-US"/>
        </w:rPr>
        <w:t>ed representatives of B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idder</w:t>
      </w:r>
      <w:r w:rsidR="009A73B5">
        <w:rPr>
          <w:rFonts w:ascii="Times New Roman" w:hAnsi="Times New Roman"/>
          <w:sz w:val="24"/>
          <w:szCs w:val="24"/>
          <w:lang w:val="en-US"/>
        </w:rPr>
        <w:t>’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 xml:space="preserve">s may be actively involved in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rocedure of opening bids.</w:t>
      </w:r>
    </w:p>
    <w:p w:rsidR="0059296B" w:rsidRDefault="0059296B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E9410E">
        <w:rPr>
          <w:rFonts w:ascii="Times New Roman" w:hAnsi="Times New Roman"/>
          <w:sz w:val="24"/>
          <w:szCs w:val="24"/>
          <w:lang w:val="en-US"/>
        </w:rPr>
        <w:t xml:space="preserve">The attending representatives of bidders must present </w:t>
      </w:r>
      <w:r w:rsidR="000976CA">
        <w:rPr>
          <w:rFonts w:ascii="Times New Roman" w:hAnsi="Times New Roman"/>
          <w:sz w:val="24"/>
          <w:szCs w:val="24"/>
          <w:lang w:val="en-US"/>
        </w:rPr>
        <w:t>a written authoriz</w:t>
      </w:r>
      <w:r w:rsidR="00F20705" w:rsidRPr="00E9410E">
        <w:rPr>
          <w:rFonts w:ascii="Times New Roman" w:hAnsi="Times New Roman"/>
          <w:sz w:val="24"/>
          <w:szCs w:val="24"/>
          <w:lang w:val="en-US"/>
        </w:rPr>
        <w:t xml:space="preserve">ation </w:t>
      </w:r>
      <w:r w:rsidRPr="00E9410E">
        <w:rPr>
          <w:rFonts w:ascii="Times New Roman" w:hAnsi="Times New Roman"/>
          <w:sz w:val="24"/>
          <w:szCs w:val="24"/>
          <w:lang w:val="en-US"/>
        </w:rPr>
        <w:t xml:space="preserve">to the </w:t>
      </w:r>
      <w:r w:rsidR="00F20705">
        <w:rPr>
          <w:rFonts w:ascii="Times New Roman" w:hAnsi="Times New Roman"/>
          <w:sz w:val="24"/>
          <w:szCs w:val="24"/>
          <w:lang w:val="en-US"/>
        </w:rPr>
        <w:t>Opening Committee</w:t>
      </w:r>
      <w:r w:rsidRPr="00E9410E">
        <w:rPr>
          <w:rFonts w:ascii="Times New Roman" w:hAnsi="Times New Roman"/>
          <w:sz w:val="24"/>
          <w:szCs w:val="24"/>
          <w:lang w:val="en-US"/>
        </w:rPr>
        <w:t>, prior to the public opening of the bids received, f</w:t>
      </w:r>
      <w:r w:rsidR="002C6884">
        <w:rPr>
          <w:rFonts w:ascii="Times New Roman" w:hAnsi="Times New Roman"/>
          <w:sz w:val="24"/>
          <w:szCs w:val="24"/>
          <w:lang w:val="en-US"/>
        </w:rPr>
        <w:t>or attending the public opening.</w:t>
      </w:r>
    </w:p>
    <w:p w:rsidR="006734E2" w:rsidRDefault="006734E2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734E2" w:rsidRPr="006734E2" w:rsidRDefault="006734E2" w:rsidP="006734E2">
      <w:pPr>
        <w:jc w:val="right"/>
        <w:rPr>
          <w:rFonts w:ascii="Times New Roman" w:hAnsi="Times New Roman"/>
          <w:i/>
          <w:sz w:val="24"/>
          <w:szCs w:val="24"/>
          <w:lang w:val="en-US"/>
        </w:rPr>
      </w:pPr>
      <w:r w:rsidRPr="00E77A2D">
        <w:rPr>
          <w:rFonts w:ascii="Times New Roman" w:hAnsi="Times New Roman"/>
          <w:i/>
          <w:sz w:val="24"/>
          <w:szCs w:val="24"/>
          <w:lang w:val="en-US"/>
        </w:rPr>
        <w:t xml:space="preserve">Date of publishing: </w:t>
      </w:r>
      <w:r w:rsidR="00614AFA">
        <w:rPr>
          <w:rFonts w:ascii="Times New Roman" w:hAnsi="Times New Roman"/>
          <w:i/>
          <w:sz w:val="24"/>
          <w:szCs w:val="24"/>
          <w:lang w:val="en-US"/>
        </w:rPr>
        <w:t>2</w:t>
      </w:r>
      <w:r w:rsidR="001F57B9">
        <w:rPr>
          <w:rFonts w:ascii="Times New Roman" w:hAnsi="Times New Roman"/>
          <w:i/>
          <w:sz w:val="24"/>
          <w:szCs w:val="24"/>
          <w:lang w:val="en-US"/>
        </w:rPr>
        <w:t>9</w:t>
      </w:r>
      <w:r w:rsidR="00E77A2D" w:rsidRPr="00E77A2D">
        <w:rPr>
          <w:rFonts w:ascii="Times New Roman" w:hAnsi="Times New Roman"/>
          <w:i/>
          <w:sz w:val="24"/>
          <w:szCs w:val="24"/>
          <w:lang w:val="en-US"/>
        </w:rPr>
        <w:t xml:space="preserve">. </w:t>
      </w:r>
      <w:bookmarkStart w:id="0" w:name="_GoBack"/>
      <w:bookmarkEnd w:id="0"/>
      <w:r w:rsidR="00341AFA" w:rsidRPr="00E77A2D">
        <w:rPr>
          <w:rFonts w:ascii="Times New Roman" w:hAnsi="Times New Roman"/>
          <w:i/>
          <w:sz w:val="24"/>
          <w:szCs w:val="24"/>
          <w:lang w:val="en-US"/>
        </w:rPr>
        <w:t xml:space="preserve">December </w:t>
      </w:r>
      <w:r w:rsidRPr="00E77A2D">
        <w:rPr>
          <w:rFonts w:ascii="Times New Roman" w:hAnsi="Times New Roman"/>
          <w:i/>
          <w:sz w:val="24"/>
          <w:szCs w:val="24"/>
          <w:lang w:val="en-US"/>
        </w:rPr>
        <w:t>2015.</w:t>
      </w:r>
    </w:p>
    <w:sectPr w:rsidR="006734E2" w:rsidRPr="006734E2" w:rsidSect="00C05589">
      <w:pgSz w:w="11906" w:h="16838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55E47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543871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4406FA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35E8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A88EBC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2E8D4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3BE54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026D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FE0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746847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AE17A4"/>
    <w:multiLevelType w:val="hybridMultilevel"/>
    <w:tmpl w:val="2604E9FE"/>
    <w:lvl w:ilvl="0" w:tplc="78B67E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D604766"/>
    <w:multiLevelType w:val="hybridMultilevel"/>
    <w:tmpl w:val="97C28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9B0B3F"/>
    <w:multiLevelType w:val="hybridMultilevel"/>
    <w:tmpl w:val="2F0AF7DC"/>
    <w:lvl w:ilvl="0" w:tplc="F26E2E16">
      <w:start w:val="1"/>
      <w:numFmt w:val="bullet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30C316E"/>
    <w:multiLevelType w:val="multilevel"/>
    <w:tmpl w:val="2312DE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53E2F5E"/>
    <w:multiLevelType w:val="hybridMultilevel"/>
    <w:tmpl w:val="3768F1F4"/>
    <w:lvl w:ilvl="0" w:tplc="69DC94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7245BC"/>
    <w:multiLevelType w:val="hybridMultilevel"/>
    <w:tmpl w:val="E03840BE"/>
    <w:lvl w:ilvl="0" w:tplc="888AA164">
      <w:numFmt w:val="bullet"/>
      <w:lvlText w:val="•"/>
      <w:lvlJc w:val="left"/>
      <w:pPr>
        <w:ind w:left="900" w:hanging="360"/>
      </w:pPr>
      <w:rPr>
        <w:rFonts w:ascii="Arial" w:eastAsia="Times New Roman" w:hAnsi="Arial" w:cs="Arial" w:hint="default"/>
      </w:rPr>
    </w:lvl>
    <w:lvl w:ilvl="1" w:tplc="081A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MjI0szQzNjQ2NzBW0lEKTi0uzszPAykwrgUAs2WNkiwAAAA="/>
  </w:docVars>
  <w:rsids>
    <w:rsidRoot w:val="00DF78C3"/>
    <w:rsid w:val="000034CB"/>
    <w:rsid w:val="00003562"/>
    <w:rsid w:val="00004CDF"/>
    <w:rsid w:val="00013494"/>
    <w:rsid w:val="000312C1"/>
    <w:rsid w:val="00037773"/>
    <w:rsid w:val="00042B52"/>
    <w:rsid w:val="00050E27"/>
    <w:rsid w:val="00054930"/>
    <w:rsid w:val="0005625A"/>
    <w:rsid w:val="00061F6C"/>
    <w:rsid w:val="0006463D"/>
    <w:rsid w:val="000704EF"/>
    <w:rsid w:val="00070E31"/>
    <w:rsid w:val="00072E56"/>
    <w:rsid w:val="00075A53"/>
    <w:rsid w:val="00075C10"/>
    <w:rsid w:val="00080067"/>
    <w:rsid w:val="00084088"/>
    <w:rsid w:val="000976CA"/>
    <w:rsid w:val="000A0142"/>
    <w:rsid w:val="000B7B63"/>
    <w:rsid w:val="000C1A86"/>
    <w:rsid w:val="000C1E67"/>
    <w:rsid w:val="000C262E"/>
    <w:rsid w:val="000C7458"/>
    <w:rsid w:val="000D04A7"/>
    <w:rsid w:val="000E1269"/>
    <w:rsid w:val="000E3432"/>
    <w:rsid w:val="000F3D2B"/>
    <w:rsid w:val="00102CCB"/>
    <w:rsid w:val="001344A1"/>
    <w:rsid w:val="00143F87"/>
    <w:rsid w:val="00146404"/>
    <w:rsid w:val="00147B6B"/>
    <w:rsid w:val="0016127D"/>
    <w:rsid w:val="00163CAE"/>
    <w:rsid w:val="0017226A"/>
    <w:rsid w:val="00173D3E"/>
    <w:rsid w:val="0017531F"/>
    <w:rsid w:val="0017725E"/>
    <w:rsid w:val="001837CC"/>
    <w:rsid w:val="00194847"/>
    <w:rsid w:val="001A08D9"/>
    <w:rsid w:val="001B0BB3"/>
    <w:rsid w:val="001C4AF8"/>
    <w:rsid w:val="001D0432"/>
    <w:rsid w:val="001E3EBD"/>
    <w:rsid w:val="001F5139"/>
    <w:rsid w:val="001F57B9"/>
    <w:rsid w:val="001F5F6D"/>
    <w:rsid w:val="002122B1"/>
    <w:rsid w:val="00213864"/>
    <w:rsid w:val="002369D7"/>
    <w:rsid w:val="00236BAA"/>
    <w:rsid w:val="00240009"/>
    <w:rsid w:val="002605C4"/>
    <w:rsid w:val="00260FDA"/>
    <w:rsid w:val="002627CC"/>
    <w:rsid w:val="00262CF8"/>
    <w:rsid w:val="00277C1E"/>
    <w:rsid w:val="002B6BD8"/>
    <w:rsid w:val="002C6884"/>
    <w:rsid w:val="002D4AB4"/>
    <w:rsid w:val="002D50D1"/>
    <w:rsid w:val="002F030E"/>
    <w:rsid w:val="002F122F"/>
    <w:rsid w:val="00302B0F"/>
    <w:rsid w:val="00341AFA"/>
    <w:rsid w:val="00351AD0"/>
    <w:rsid w:val="00362864"/>
    <w:rsid w:val="00364FF2"/>
    <w:rsid w:val="003827AE"/>
    <w:rsid w:val="00390D39"/>
    <w:rsid w:val="0039375C"/>
    <w:rsid w:val="003A1838"/>
    <w:rsid w:val="003C4291"/>
    <w:rsid w:val="003C7653"/>
    <w:rsid w:val="003D0E9F"/>
    <w:rsid w:val="003D5F68"/>
    <w:rsid w:val="003D76A2"/>
    <w:rsid w:val="003E761B"/>
    <w:rsid w:val="003F78C6"/>
    <w:rsid w:val="003F7F87"/>
    <w:rsid w:val="004078EE"/>
    <w:rsid w:val="00411769"/>
    <w:rsid w:val="00422494"/>
    <w:rsid w:val="00433B82"/>
    <w:rsid w:val="00436177"/>
    <w:rsid w:val="004411EB"/>
    <w:rsid w:val="00442678"/>
    <w:rsid w:val="00447E02"/>
    <w:rsid w:val="00455ABD"/>
    <w:rsid w:val="00457D17"/>
    <w:rsid w:val="00470F1D"/>
    <w:rsid w:val="004837CE"/>
    <w:rsid w:val="00484202"/>
    <w:rsid w:val="004868F7"/>
    <w:rsid w:val="004873B9"/>
    <w:rsid w:val="00492F52"/>
    <w:rsid w:val="00493860"/>
    <w:rsid w:val="00495A32"/>
    <w:rsid w:val="004A0548"/>
    <w:rsid w:val="004A1971"/>
    <w:rsid w:val="004A48CB"/>
    <w:rsid w:val="004A55C6"/>
    <w:rsid w:val="004B4AA8"/>
    <w:rsid w:val="004B6DF4"/>
    <w:rsid w:val="004C67CD"/>
    <w:rsid w:val="004D2A36"/>
    <w:rsid w:val="004E4E0D"/>
    <w:rsid w:val="004E4F0C"/>
    <w:rsid w:val="00507D2B"/>
    <w:rsid w:val="00515843"/>
    <w:rsid w:val="00515908"/>
    <w:rsid w:val="00515A6E"/>
    <w:rsid w:val="00522501"/>
    <w:rsid w:val="00522507"/>
    <w:rsid w:val="00523AE8"/>
    <w:rsid w:val="00527EF5"/>
    <w:rsid w:val="00534C31"/>
    <w:rsid w:val="005400E0"/>
    <w:rsid w:val="00542B07"/>
    <w:rsid w:val="005568D6"/>
    <w:rsid w:val="00556E13"/>
    <w:rsid w:val="005723EA"/>
    <w:rsid w:val="00572CC3"/>
    <w:rsid w:val="005769F4"/>
    <w:rsid w:val="00591C26"/>
    <w:rsid w:val="0059296B"/>
    <w:rsid w:val="005A3755"/>
    <w:rsid w:val="005A405E"/>
    <w:rsid w:val="005B342F"/>
    <w:rsid w:val="005B457B"/>
    <w:rsid w:val="005B570E"/>
    <w:rsid w:val="005C73E7"/>
    <w:rsid w:val="005E0789"/>
    <w:rsid w:val="005E1750"/>
    <w:rsid w:val="005E2534"/>
    <w:rsid w:val="005F3421"/>
    <w:rsid w:val="005F3F11"/>
    <w:rsid w:val="005F4428"/>
    <w:rsid w:val="005F4878"/>
    <w:rsid w:val="0060506F"/>
    <w:rsid w:val="00610211"/>
    <w:rsid w:val="00613B20"/>
    <w:rsid w:val="00614AFA"/>
    <w:rsid w:val="0062593C"/>
    <w:rsid w:val="00627103"/>
    <w:rsid w:val="00647C42"/>
    <w:rsid w:val="00653C39"/>
    <w:rsid w:val="00662CF8"/>
    <w:rsid w:val="006664CA"/>
    <w:rsid w:val="00666F6F"/>
    <w:rsid w:val="00671B70"/>
    <w:rsid w:val="006734E2"/>
    <w:rsid w:val="00677B7F"/>
    <w:rsid w:val="006A6949"/>
    <w:rsid w:val="006B126E"/>
    <w:rsid w:val="006B4C6D"/>
    <w:rsid w:val="006C6C67"/>
    <w:rsid w:val="006E13C5"/>
    <w:rsid w:val="006E6A25"/>
    <w:rsid w:val="006F22A2"/>
    <w:rsid w:val="006F761D"/>
    <w:rsid w:val="00710057"/>
    <w:rsid w:val="00710EF9"/>
    <w:rsid w:val="007129DB"/>
    <w:rsid w:val="007429F6"/>
    <w:rsid w:val="007434EA"/>
    <w:rsid w:val="00746D23"/>
    <w:rsid w:val="0074798D"/>
    <w:rsid w:val="00750CEE"/>
    <w:rsid w:val="00751DFC"/>
    <w:rsid w:val="007612E0"/>
    <w:rsid w:val="007672C6"/>
    <w:rsid w:val="00772914"/>
    <w:rsid w:val="00783424"/>
    <w:rsid w:val="00784AEF"/>
    <w:rsid w:val="00796417"/>
    <w:rsid w:val="00797EBF"/>
    <w:rsid w:val="007A362B"/>
    <w:rsid w:val="007A436F"/>
    <w:rsid w:val="007B41DB"/>
    <w:rsid w:val="007B727F"/>
    <w:rsid w:val="007E3929"/>
    <w:rsid w:val="007E67B3"/>
    <w:rsid w:val="007E72B7"/>
    <w:rsid w:val="008024BE"/>
    <w:rsid w:val="00804EFC"/>
    <w:rsid w:val="00805A39"/>
    <w:rsid w:val="00820D7E"/>
    <w:rsid w:val="00821293"/>
    <w:rsid w:val="00821DF7"/>
    <w:rsid w:val="00821F59"/>
    <w:rsid w:val="00824D98"/>
    <w:rsid w:val="00825BE3"/>
    <w:rsid w:val="00826260"/>
    <w:rsid w:val="00840CE2"/>
    <w:rsid w:val="00844CB6"/>
    <w:rsid w:val="008520A8"/>
    <w:rsid w:val="00860CF2"/>
    <w:rsid w:val="008630E1"/>
    <w:rsid w:val="008661DC"/>
    <w:rsid w:val="00867FBF"/>
    <w:rsid w:val="00874076"/>
    <w:rsid w:val="00883625"/>
    <w:rsid w:val="008848E4"/>
    <w:rsid w:val="008A0252"/>
    <w:rsid w:val="008A0C88"/>
    <w:rsid w:val="008A15D5"/>
    <w:rsid w:val="008A1A18"/>
    <w:rsid w:val="008B3FA3"/>
    <w:rsid w:val="008B54FE"/>
    <w:rsid w:val="008B5D5C"/>
    <w:rsid w:val="008C0994"/>
    <w:rsid w:val="008C7B91"/>
    <w:rsid w:val="008E2361"/>
    <w:rsid w:val="008E7716"/>
    <w:rsid w:val="00905031"/>
    <w:rsid w:val="009101DA"/>
    <w:rsid w:val="00912179"/>
    <w:rsid w:val="00924258"/>
    <w:rsid w:val="009327D6"/>
    <w:rsid w:val="00934229"/>
    <w:rsid w:val="00936F04"/>
    <w:rsid w:val="00943E84"/>
    <w:rsid w:val="00952E10"/>
    <w:rsid w:val="00961D79"/>
    <w:rsid w:val="009654F5"/>
    <w:rsid w:val="0097100B"/>
    <w:rsid w:val="009730C6"/>
    <w:rsid w:val="00991AE6"/>
    <w:rsid w:val="00995727"/>
    <w:rsid w:val="009964CC"/>
    <w:rsid w:val="009A73B5"/>
    <w:rsid w:val="009D615C"/>
    <w:rsid w:val="009D6FA5"/>
    <w:rsid w:val="009E05A3"/>
    <w:rsid w:val="009E1DC1"/>
    <w:rsid w:val="00A01F95"/>
    <w:rsid w:val="00A05A37"/>
    <w:rsid w:val="00A11546"/>
    <w:rsid w:val="00A23BC6"/>
    <w:rsid w:val="00A25381"/>
    <w:rsid w:val="00A34D27"/>
    <w:rsid w:val="00A42FB6"/>
    <w:rsid w:val="00A44322"/>
    <w:rsid w:val="00A50F3E"/>
    <w:rsid w:val="00A517AA"/>
    <w:rsid w:val="00A53B67"/>
    <w:rsid w:val="00A54C2B"/>
    <w:rsid w:val="00A56118"/>
    <w:rsid w:val="00A61447"/>
    <w:rsid w:val="00A62F00"/>
    <w:rsid w:val="00A66248"/>
    <w:rsid w:val="00A6685D"/>
    <w:rsid w:val="00AC093A"/>
    <w:rsid w:val="00AC5E15"/>
    <w:rsid w:val="00AD3D58"/>
    <w:rsid w:val="00AD6F1D"/>
    <w:rsid w:val="00AF6C1A"/>
    <w:rsid w:val="00B11519"/>
    <w:rsid w:val="00B13948"/>
    <w:rsid w:val="00B15172"/>
    <w:rsid w:val="00B15607"/>
    <w:rsid w:val="00B1600F"/>
    <w:rsid w:val="00B20722"/>
    <w:rsid w:val="00B23704"/>
    <w:rsid w:val="00B357C1"/>
    <w:rsid w:val="00B35ACB"/>
    <w:rsid w:val="00B574FE"/>
    <w:rsid w:val="00B6418F"/>
    <w:rsid w:val="00B67B99"/>
    <w:rsid w:val="00B73A05"/>
    <w:rsid w:val="00B85614"/>
    <w:rsid w:val="00B86B6D"/>
    <w:rsid w:val="00BA018F"/>
    <w:rsid w:val="00BB1C19"/>
    <w:rsid w:val="00BB5753"/>
    <w:rsid w:val="00BC4ADE"/>
    <w:rsid w:val="00BC5119"/>
    <w:rsid w:val="00BE3EB8"/>
    <w:rsid w:val="00BF4E9F"/>
    <w:rsid w:val="00C05589"/>
    <w:rsid w:val="00C26586"/>
    <w:rsid w:val="00C40782"/>
    <w:rsid w:val="00C43034"/>
    <w:rsid w:val="00C468D2"/>
    <w:rsid w:val="00C52E91"/>
    <w:rsid w:val="00C56F95"/>
    <w:rsid w:val="00C635AE"/>
    <w:rsid w:val="00C7109F"/>
    <w:rsid w:val="00C7124D"/>
    <w:rsid w:val="00C749CC"/>
    <w:rsid w:val="00C820F6"/>
    <w:rsid w:val="00C92205"/>
    <w:rsid w:val="00C92CCB"/>
    <w:rsid w:val="00CB7B8A"/>
    <w:rsid w:val="00CD3EE3"/>
    <w:rsid w:val="00CF2016"/>
    <w:rsid w:val="00D02FB7"/>
    <w:rsid w:val="00D06C4F"/>
    <w:rsid w:val="00D1201D"/>
    <w:rsid w:val="00D16CC5"/>
    <w:rsid w:val="00D262FB"/>
    <w:rsid w:val="00D27D25"/>
    <w:rsid w:val="00D30003"/>
    <w:rsid w:val="00D40EAE"/>
    <w:rsid w:val="00D51BE0"/>
    <w:rsid w:val="00D52D14"/>
    <w:rsid w:val="00D57AC5"/>
    <w:rsid w:val="00D703B5"/>
    <w:rsid w:val="00D73033"/>
    <w:rsid w:val="00D77CB8"/>
    <w:rsid w:val="00D812BB"/>
    <w:rsid w:val="00D93A28"/>
    <w:rsid w:val="00DA1204"/>
    <w:rsid w:val="00DA3BEF"/>
    <w:rsid w:val="00DA7B65"/>
    <w:rsid w:val="00DB3F50"/>
    <w:rsid w:val="00DB4851"/>
    <w:rsid w:val="00DB7596"/>
    <w:rsid w:val="00DC3A7C"/>
    <w:rsid w:val="00DC470C"/>
    <w:rsid w:val="00DD4C7C"/>
    <w:rsid w:val="00DE03DA"/>
    <w:rsid w:val="00DE46EF"/>
    <w:rsid w:val="00DF6C3A"/>
    <w:rsid w:val="00DF6D6F"/>
    <w:rsid w:val="00DF78C3"/>
    <w:rsid w:val="00E02CB9"/>
    <w:rsid w:val="00E262BC"/>
    <w:rsid w:val="00E262BF"/>
    <w:rsid w:val="00E30696"/>
    <w:rsid w:val="00E3432A"/>
    <w:rsid w:val="00E4046B"/>
    <w:rsid w:val="00E40ED3"/>
    <w:rsid w:val="00E42E84"/>
    <w:rsid w:val="00E53C85"/>
    <w:rsid w:val="00E5556E"/>
    <w:rsid w:val="00E64114"/>
    <w:rsid w:val="00E64924"/>
    <w:rsid w:val="00E734C9"/>
    <w:rsid w:val="00E748FB"/>
    <w:rsid w:val="00E77A2D"/>
    <w:rsid w:val="00E81194"/>
    <w:rsid w:val="00E8259A"/>
    <w:rsid w:val="00E82C8D"/>
    <w:rsid w:val="00E83468"/>
    <w:rsid w:val="00E835C6"/>
    <w:rsid w:val="00E9410E"/>
    <w:rsid w:val="00E96A7E"/>
    <w:rsid w:val="00EA140F"/>
    <w:rsid w:val="00EA7E8C"/>
    <w:rsid w:val="00EB003E"/>
    <w:rsid w:val="00EB44B5"/>
    <w:rsid w:val="00EC289C"/>
    <w:rsid w:val="00EC69A1"/>
    <w:rsid w:val="00ED61FA"/>
    <w:rsid w:val="00EE046B"/>
    <w:rsid w:val="00EE34AA"/>
    <w:rsid w:val="00EE4CCB"/>
    <w:rsid w:val="00EE4E99"/>
    <w:rsid w:val="00EE5E00"/>
    <w:rsid w:val="00F0650F"/>
    <w:rsid w:val="00F06A9D"/>
    <w:rsid w:val="00F20705"/>
    <w:rsid w:val="00F225F2"/>
    <w:rsid w:val="00F242E1"/>
    <w:rsid w:val="00F26DCF"/>
    <w:rsid w:val="00F31DDF"/>
    <w:rsid w:val="00F34573"/>
    <w:rsid w:val="00F34F33"/>
    <w:rsid w:val="00F35704"/>
    <w:rsid w:val="00F410DE"/>
    <w:rsid w:val="00F4449E"/>
    <w:rsid w:val="00F468FD"/>
    <w:rsid w:val="00F5541B"/>
    <w:rsid w:val="00F5785D"/>
    <w:rsid w:val="00F61D9E"/>
    <w:rsid w:val="00F6762F"/>
    <w:rsid w:val="00F71497"/>
    <w:rsid w:val="00F75BD4"/>
    <w:rsid w:val="00F8551C"/>
    <w:rsid w:val="00F875BB"/>
    <w:rsid w:val="00F94BCD"/>
    <w:rsid w:val="00FB0419"/>
    <w:rsid w:val="00FB0BB0"/>
    <w:rsid w:val="00FB21F7"/>
    <w:rsid w:val="00FC10ED"/>
    <w:rsid w:val="00FC37D8"/>
    <w:rsid w:val="00FD4BDD"/>
    <w:rsid w:val="00FD6867"/>
    <w:rsid w:val="00FE507B"/>
    <w:rsid w:val="00FE6279"/>
    <w:rsid w:val="00FE63CA"/>
    <w:rsid w:val="00FE787F"/>
    <w:rsid w:val="00FF1B3B"/>
    <w:rsid w:val="00FF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918E476A-E5A8-43BA-ABF7-32FA7A783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BD4"/>
    <w:pPr>
      <w:spacing w:after="200" w:line="276" w:lineRule="auto"/>
    </w:pPr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uiPriority w:val="99"/>
    <w:rsid w:val="003F7F87"/>
    <w:rPr>
      <w:rFonts w:cs="Times New Roman"/>
    </w:rPr>
  </w:style>
  <w:style w:type="paragraph" w:styleId="ListParagraph">
    <w:name w:val="List Paragraph"/>
    <w:basedOn w:val="Normal"/>
    <w:uiPriority w:val="34"/>
    <w:qFormat/>
    <w:rsid w:val="00F5541B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B13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E3432A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F26C8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F26C8"/>
    <w:rPr>
      <w:rFonts w:ascii="Consolas" w:eastAsiaTheme="minorHAnsi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712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DB"/>
    <w:rPr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DB"/>
    <w:rPr>
      <w:b/>
      <w:bCs/>
      <w:sz w:val="20"/>
      <w:szCs w:val="20"/>
      <w:lang w:val="sr-Latn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DB"/>
    <w:rPr>
      <w:rFonts w:ascii="Tahoma" w:hAnsi="Tahoma" w:cs="Tahoma"/>
      <w:sz w:val="16"/>
      <w:szCs w:val="1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5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ender.toner@piu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predragk\AppData\Local\Microsoft\Windows\Temporary%20Internet%20Files\Content.Outlook\Z3QG1MW3\www.piu.rs" TargetMode="External"/><Relationship Id="rId5" Type="http://schemas.openxmlformats.org/officeDocument/2006/relationships/hyperlink" Target="http://www.eib.org/projects/publications/guide-to-procuremen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Investment Bank</Company>
  <LinksUpToDate>false</LinksUpToDate>
  <CharactersWithSpaces>5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Knežević</dc:creator>
  <cp:lastModifiedBy>Ivana Radulović</cp:lastModifiedBy>
  <cp:revision>25</cp:revision>
  <cp:lastPrinted>2015-06-26T07:39:00Z</cp:lastPrinted>
  <dcterms:created xsi:type="dcterms:W3CDTF">2015-11-24T08:38:00Z</dcterms:created>
  <dcterms:modified xsi:type="dcterms:W3CDTF">2015-12-28T09:58:00Z</dcterms:modified>
</cp:coreProperties>
</file>